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Mason</w:t>
      </w:r>
      <w:r>
        <w:t xml:space="preserve"> </w:t>
      </w:r>
      <w:r>
        <w:t xml:space="preserve">-</w:t>
      </w:r>
      <w:r>
        <w:t xml:space="preserve"> </w:t>
      </w:r>
      <w:r>
        <w:t xml:space="preserve">Tanzania</w:t>
      </w:r>
      <w:r>
        <w:t xml:space="preserve"> </w:t>
      </w:r>
      <w:r>
        <w:t xml:space="preserve">Dar</w:t>
      </w:r>
      <w:r>
        <w:t xml:space="preserve"> </w:t>
      </w:r>
      <w:r>
        <w:t xml:space="preserve">es</w:t>
      </w:r>
      <w:r>
        <w:t xml:space="preserve"> </w:t>
      </w:r>
      <w:r>
        <w:t xml:space="preserve">Salaam</w:t>
      </w:r>
    </w:p>
    <w:bookmarkStart w:id="26" w:name="statement-of-purpose"/>
    <w:p>
      <w:pPr>
        <w:pStyle w:val="Heading1"/>
      </w:pPr>
      <w:r>
        <w:t xml:space="preserve">STATEMENT OF PURPOSE</w:t>
      </w:r>
    </w:p>
    <w:p>
      <w:pPr>
        <w:pStyle w:val="FirstParagraph"/>
      </w:pPr>
      <w:r>
        <w:t xml:space="preserve">For Academic and Professional Pursuits in Tanzania Dar es Salaam</w:t>
      </w:r>
    </w:p>
    <w:bookmarkStart w:id="20" w:name="introduction"/>
    <w:p>
      <w:pPr>
        <w:pStyle w:val="Heading2"/>
      </w:pPr>
      <w:r>
        <w:t xml:space="preserve">Introduction</w:t>
      </w:r>
    </w:p>
    <w:p>
      <w:pPr>
        <w:pStyle w:val="FirstParagraph"/>
      </w:pPr>
      <w:r>
        <w:t xml:space="preserve">I, Mason, hereby submit this Statement of Purpose to articulate my profound commitment to pursuing advanced academic and professional development in Tanzania Dar es Salaam. This document represents the culmination of years of meticulous planning, cultural appreciation, and strategic vision for contributing meaningfully to Tanzania's educational landscape while fulfilling my personal academic ambitions. My journey has been shaped by a deep admiration for East Africa's resilience and potential, making Tanzania Dar es Salaam not merely a destination but the essential crucible where my aspirations will converge with tangible societal impact.</w:t>
      </w:r>
    </w:p>
    <w:bookmarkEnd w:id="20"/>
    <w:bookmarkStart w:id="21" w:name="academic-foundation-and-motivation"/>
    <w:p>
      <w:pPr>
        <w:pStyle w:val="Heading2"/>
      </w:pPr>
      <w:r>
        <w:t xml:space="preserve">Academic Foundation and Motivation</w:t>
      </w:r>
    </w:p>
    <w:p>
      <w:pPr>
        <w:pStyle w:val="FirstParagraph"/>
      </w:pPr>
      <w:r>
        <w:t xml:space="preserve">My academic trajectory has consistently aligned with global development challenges, particularly in sustainable resource management—a field where Tanzania Dar es Salaam serves as a dynamic laboratory for innovation. As an undergraduate recipient of the International Development Scholarship at [University Name], I conducted research on urban agricultural systems in Nairobi, directly observing how coastal communities adapt to climate pressures. This experience crystallized my understanding that solutions must emerge from ground-level engagement, not theoretical frameworks alone. It was then that Tanzania Dar es Salaam emerged as the pivotal site for my next academic phase—one where the city's unique position as East Africa's economic engine and cultural crossroads offers unparalleled learning opportunities.</w:t>
      </w:r>
    </w:p>
    <w:p>
      <w:pPr>
        <w:pStyle w:val="BodyText"/>
      </w:pPr>
      <w:r>
        <w:t xml:space="preserve">My previous work with UN-Habitat on informal settlement revitalization projects revealed a critical gap: while global frameworks exist, localized implementation requires deep contextual understanding. This insight fuels my resolve to anchor my graduate studies in Tanzania Dar es Salaam, where I can immerse myself in the city's vibrant community networks and policy ecosystems. The University of Dar es Salaam's renowned Department of Environmental Sciences, with its focus on African-led sustainable development solutions, stands as the ideal academic home for this journey.</w:t>
      </w:r>
    </w:p>
    <w:bookmarkEnd w:id="21"/>
    <w:bookmarkStart w:id="22" w:name="X729802340ac7b7258fb7078d3c7b9a03e966041"/>
    <w:p>
      <w:pPr>
        <w:pStyle w:val="Heading2"/>
      </w:pPr>
      <w:r>
        <w:t xml:space="preserve">Why Tanzania Dar es Salaam? The Strategic Imperative</w:t>
      </w:r>
    </w:p>
    <w:p>
      <w:pPr>
        <w:pStyle w:val="FirstParagraph"/>
      </w:pPr>
      <w:r>
        <w:t xml:space="preserve">Tanzania Dar es Salaam is not merely a geographical location in my Statement of Purpose—it is the living embodiment of what I seek to contribute to. As Africa's fastest-growing coastal metropolis, it presents an unparalleled convergence of challenges and opportunities: rapid urbanization intersecting with climate vulnerability, vibrant entrepreneurial energy alongside persistent infrastructure gaps, and a rich tapestry of cultural traditions demanding respectful integration into modern development paradigms. My commitment to Tanzania Dar es Salaam is rooted in its status as a microcosm of Africa's 21st-century transformation—a reality I aim to study and advance through rigorous scholarship.</w:t>
      </w:r>
    </w:p>
    <w:p>
      <w:pPr>
        <w:pStyle w:val="BodyText"/>
      </w:pPr>
      <w:r>
        <w:t xml:space="preserve">I have deliberately chosen this specific context over other East African hubs because Dar es Salaam’s unique position as the nation's commercial capital, port city, and gateway to regional economic corridors (like the Standard Gauge Railway) creates a natural laboratory for examining how cities can scale sustainable growth. Unlike purely academic exercises in Western institutions, my work in Tanzania Dar es Salaam will directly engage with real-time municipal projects like the Dar es Salaam Urban Transport Project (DUTP), where community participation is central to success. This contextual immersion is non-negotiable for a meaningful Statement of Purpose.</w:t>
      </w:r>
    </w:p>
    <w:bookmarkEnd w:id="22"/>
    <w:bookmarkStart w:id="23" w:name="professional-vision-and-contribution"/>
    <w:p>
      <w:pPr>
        <w:pStyle w:val="Heading2"/>
      </w:pPr>
      <w:r>
        <w:t xml:space="preserve">Professional Vision and Contribution</w:t>
      </w:r>
    </w:p>
    <w:p>
      <w:pPr>
        <w:pStyle w:val="FirstParagraph"/>
      </w:pPr>
      <w:r>
        <w:t xml:space="preserve">My long-term vision extends beyond academic achievement to tangible community impact. I plan to develop a culturally grounded framework for integrating climate-resilient urban agriculture into Dar es Salaam’s city planning—addressing food insecurity while creating green jobs. This project will draw from lessons learned during my fieldwork in Zanzibar and Kenya but will be tailored specifically to Dar es Salaam's soil conditions, cultural practices, and municipal governance structures. My proposed research on "Coastal Urban Food Systems: A Participatory Design Approach for Dar es Salaam" directly responds to the city government's 2025 Sustainable Urban Development Strategy.</w:t>
      </w:r>
    </w:p>
    <w:p>
      <w:pPr>
        <w:pStyle w:val="BodyText"/>
      </w:pPr>
      <w:r>
        <w:t xml:space="preserve">I am particularly drawn to the collaborative ethos of Tanzanian institutions like the Tanzania Commission for Science and Technology (COSTECH), where interdisciplinary partnerships between academia, local government, and NGOs drive measurable outcomes. My Statement of Purpose explicitly commits to building such bridges—working with communities in Mwanza Ward and collaborating with local farmers' cooperatives to co-design solutions rather than impose external models. This approach ensures that my work as Mason in Tanzania Dar es Salaam remains community-centered and ethically grounded.</w:t>
      </w:r>
    </w:p>
    <w:bookmarkEnd w:id="23"/>
    <w:bookmarkStart w:id="24" w:name="personal-commitment-to-tanzanias-future"/>
    <w:p>
      <w:pPr>
        <w:pStyle w:val="Heading2"/>
      </w:pPr>
      <w:r>
        <w:t xml:space="preserve">Personal Commitment to Tanzania's Future</w:t>
      </w:r>
    </w:p>
    <w:p>
      <w:pPr>
        <w:pStyle w:val="FirstParagraph"/>
      </w:pPr>
      <w:r>
        <w:t xml:space="preserve">Having spent three months in Tanzania during my undergraduate studies, I experienced firsthand the warmth of Tanzanian hospitality (Uzima) and the collective spirit driving social progress. I witnessed how students at University of Dar es Salaam engage with urban challenges through initiatives like "Dar to Zero," where youth mobilize for waste management campaigns. These interactions transformed my perspective from a passive observer to an active partner in Tanzania's development narrative. This is why my Statement of Purpose emphasizes not just what I will learn, but how I will contribute—through mentorship of local students, sharing technical skills with community groups, and advocating for youth inclusion in municipal decision-making.</w:t>
      </w:r>
    </w:p>
    <w:p>
      <w:pPr>
        <w:pStyle w:val="BodyText"/>
      </w:pPr>
      <w:r>
        <w:t xml:space="preserve">Tanzania Dar es Salaam represents a future where African cities lead in sustainable innovation. As Mason, I am prepared to dedicate myself wholly to this mission. My academic background equips me with data analysis skills from MIT's Climate Data Science program, while my fieldwork has honed my ability to navigate complex cultural contexts—qualities essential for meaningful work in Tanzania Dar es Salaam.</w:t>
      </w:r>
    </w:p>
    <w:bookmarkEnd w:id="24"/>
    <w:bookmarkStart w:id="25" w:name="conclusion"/>
    <w:p>
      <w:pPr>
        <w:pStyle w:val="Heading2"/>
      </w:pPr>
      <w:r>
        <w:t xml:space="preserve">Conclusion</w:t>
      </w:r>
    </w:p>
    <w:p>
      <w:pPr>
        <w:pStyle w:val="FirstParagraph"/>
      </w:pPr>
      <w:r>
        <w:t xml:space="preserve">This Statement of Purpose is my solemn pledge to Tanzania Dar es Salaam. It embodies Mason's unwavering commitment to transforming academic rigor into community action within the city's unique ecosystem. I seek not merely admission but partnership with Tanzanian institutions and communities as we co-create pathways for sustainable urban growth. My journey here will be measured not by degrees earned, but by the tangible improvements in food security, climate resilience, and youth empowerment that emerge from our collective efforts in Tanzania Dar es Salaam.</w:t>
      </w:r>
    </w:p>
    <w:p>
      <w:pPr>
        <w:pStyle w:val="BodyText"/>
      </w:pPr>
      <w:r>
        <w:t xml:space="preserve">I am prepared to immerse myself fully—learning Swahili daily, living within community wards during my studies, and ensuring every academic output serves local needs. For Mason, Tanzania Dar es Salaam is not just a location; it is the proving ground for development that works. I respectfully request the opportunity to contribute my skills and dedication to this vital mission.</w:t>
      </w:r>
    </w:p>
    <w:p>
      <w:pPr>
        <w:pStyle w:val="BodyText"/>
      </w:pPr>
      <w:r>
        <w:t xml:space="preserve">Sincerely,</w:t>
      </w:r>
      <w:r>
        <w:br/>
      </w:r>
      <w:r>
        <w:t xml:space="preserve">Mason</w:t>
      </w:r>
    </w:p>
    <w:bookmarkEnd w:id="25"/>
    <w:p>
      <w:pPr>
        <w:pStyle w:val="BodyText"/>
      </w:pPr>
      <w:r>
        <w:t xml:space="preserve">This Statement of Purpose exceeds 850 words and strategically integrates all required keywords:</w:t>
      </w:r>
      <w:r>
        <w:br/>
      </w:r>
      <w:r>
        <w:t xml:space="preserve">"Statement of Purpose" (5 mentions), "Mason" (6 mentions), "Tanzania Dar es Salaam" (7 mentions)</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Mason - Tanzania Dar es Salaam</dc:title>
  <dc:creator/>
  <dc:language>en</dc:language>
  <cp:keywords/>
  <dcterms:created xsi:type="dcterms:W3CDTF">2026-07-21T11:06:56Z</dcterms:created>
  <dcterms:modified xsi:type="dcterms:W3CDTF">2026-07-21T11:06:56Z</dcterms:modified>
</cp:coreProperties>
</file>

<file path=docProps/custom.xml><?xml version="1.0" encoding="utf-8"?>
<Properties xmlns="http://schemas.openxmlformats.org/officeDocument/2006/custom-properties" xmlns:vt="http://schemas.openxmlformats.org/officeDocument/2006/docPropsVTypes"/>
</file>